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52E1" w:rsidRDefault="0035459D" w:rsidP="0035459D">
      <w:pPr>
        <w:jc w:val="right"/>
      </w:pPr>
      <w:r>
        <w:t>Yang Zhang</w:t>
      </w:r>
    </w:p>
    <w:p w:rsidR="0035459D" w:rsidRDefault="0035459D" w:rsidP="0035459D">
      <w:pPr>
        <w:jc w:val="right"/>
      </w:pPr>
      <w:r>
        <w:t>ECE380</w:t>
      </w:r>
    </w:p>
    <w:p w:rsidR="0035459D" w:rsidRDefault="0035459D" w:rsidP="0035459D">
      <w:pPr>
        <w:jc w:val="right"/>
      </w:pPr>
      <w:r>
        <w:t>CM677</w:t>
      </w:r>
    </w:p>
    <w:p w:rsidR="0035459D" w:rsidRDefault="0035459D" w:rsidP="0035459D">
      <w:pPr>
        <w:jc w:val="right"/>
      </w:pPr>
      <w:r>
        <w:t>Due: January 13, 2017</w:t>
      </w:r>
    </w:p>
    <w:p w:rsidR="0035459D" w:rsidRDefault="0035459D" w:rsidP="0035459D">
      <w:r>
        <w:t>Mini Project 2:</w:t>
      </w:r>
    </w:p>
    <w:p w:rsidR="0035459D" w:rsidRDefault="0035459D" w:rsidP="0035459D">
      <w:r>
        <w:t>Part 3.5: Preparation</w:t>
      </w:r>
    </w:p>
    <w:p w:rsidR="0035459D" w:rsidRDefault="0035459D" w:rsidP="0035459D">
      <w:r>
        <w:t>Block Diagram</w:t>
      </w:r>
    </w:p>
    <w:p w:rsidR="0035459D" w:rsidRDefault="0035459D" w:rsidP="0035459D">
      <w:r>
        <w:rPr>
          <w:noProof/>
        </w:rPr>
        <w:drawing>
          <wp:inline distT="0" distB="0" distL="0" distR="0">
            <wp:extent cx="5486400" cy="4272915"/>
            <wp:effectExtent l="0" t="0" r="0" b="0"/>
            <wp:docPr id="1" name="Picture 1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0A03871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27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59D" w:rsidRDefault="0035459D" w:rsidP="0035459D">
      <w:r>
        <w:t>Front Panel:</w:t>
      </w:r>
    </w:p>
    <w:p w:rsidR="0035459D" w:rsidRDefault="0035459D" w:rsidP="0035459D">
      <w:r>
        <w:rPr>
          <w:noProof/>
        </w:rPr>
        <w:lastRenderedPageBreak/>
        <w:drawing>
          <wp:inline distT="0" distB="0" distL="0" distR="0">
            <wp:extent cx="5486400" cy="5153025"/>
            <wp:effectExtent l="0" t="0" r="0" b="9525"/>
            <wp:docPr id="2" name="Picture 2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0A0A6CC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153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459D" w:rsidRDefault="0035459D" w:rsidP="0035459D">
      <w:r>
        <w:t>Calculated D:</w:t>
      </w:r>
    </w:p>
    <w:p w:rsidR="0035459D" w:rsidRDefault="0035459D" w:rsidP="0035459D">
      <w:r>
        <w:t>D = 265-240 = 25</w:t>
      </w:r>
    </w:p>
    <w:p w:rsidR="00064F23" w:rsidRDefault="00064F23" w:rsidP="0035459D"/>
    <w:p w:rsidR="00064F23" w:rsidRDefault="00064F23" w:rsidP="0035459D">
      <w:r>
        <w:t>Part 3.6:</w:t>
      </w:r>
    </w:p>
    <w:p w:rsidR="00064F23" w:rsidRDefault="00064F23" w:rsidP="0035459D">
      <w:r>
        <w:t>By hand part:</w:t>
      </w:r>
    </w:p>
    <w:p w:rsidR="00064F23" w:rsidRDefault="004965DC" w:rsidP="0035459D">
      <w:r>
        <w:rPr>
          <w:noProof/>
        </w:rPr>
        <w:lastRenderedPageBreak/>
        <w:drawing>
          <wp:inline distT="0" distB="0" distL="0" distR="0">
            <wp:extent cx="5486400" cy="74326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1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43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65DC" w:rsidRDefault="004965DC" w:rsidP="0035459D"/>
    <w:p w:rsidR="004965DC" w:rsidRDefault="004965DC" w:rsidP="0035459D"/>
    <w:p w:rsidR="004965DC" w:rsidRDefault="004965DC" w:rsidP="0035459D">
      <w:r>
        <w:lastRenderedPageBreak/>
        <w:t>pole zero and frequency response for G(z)</w:t>
      </w:r>
      <w:r>
        <w:t xml:space="preserve">: </w:t>
      </w:r>
    </w:p>
    <w:p w:rsidR="004965DC" w:rsidRDefault="004965DC" w:rsidP="0035459D">
      <w:r>
        <w:t>front panel:</w:t>
      </w:r>
    </w:p>
    <w:p w:rsidR="004965DC" w:rsidRDefault="004965DC" w:rsidP="0035459D">
      <w:r>
        <w:rPr>
          <w:noProof/>
        </w:rPr>
        <w:drawing>
          <wp:inline distT="0" distB="0" distL="0" distR="0">
            <wp:extent cx="5486400" cy="6618605"/>
            <wp:effectExtent l="0" t="0" r="0" b="0"/>
            <wp:docPr id="4" name="Picture 4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0A05E72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65DC" w:rsidRDefault="004965DC" w:rsidP="0035459D"/>
    <w:p w:rsidR="004965DC" w:rsidRDefault="004965DC" w:rsidP="0035459D"/>
    <w:p w:rsidR="004965DC" w:rsidRDefault="004965DC" w:rsidP="0035459D"/>
    <w:p w:rsidR="004965DC" w:rsidRDefault="004965DC" w:rsidP="0035459D">
      <w:r>
        <w:lastRenderedPageBreak/>
        <w:t>Block diagram:</w:t>
      </w:r>
    </w:p>
    <w:p w:rsidR="004965DC" w:rsidRDefault="004965DC" w:rsidP="0035459D">
      <w:r>
        <w:rPr>
          <w:noProof/>
        </w:rPr>
        <w:drawing>
          <wp:inline distT="0" distB="0" distL="0" distR="0">
            <wp:extent cx="5486400" cy="2868930"/>
            <wp:effectExtent l="0" t="0" r="0" b="7620"/>
            <wp:docPr id="5" name="Picture 5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0A0A138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86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65DC" w:rsidRDefault="004965DC" w:rsidP="0035459D">
      <w:r>
        <w:t>Problem:</w:t>
      </w:r>
    </w:p>
    <w:p w:rsidR="004965DC" w:rsidRDefault="004965DC" w:rsidP="004965DC">
      <w:r>
        <w:t>Where are the poles of G(z) locate</w:t>
      </w:r>
      <w:r>
        <w:t xml:space="preserve">d in the pole-zero diagram? How </w:t>
      </w:r>
      <w:r>
        <w:t>do these pole locations manifest themselves in the frequency response plot?</w:t>
      </w:r>
    </w:p>
    <w:p w:rsidR="004965DC" w:rsidRDefault="004965DC" w:rsidP="004965DC">
      <w:r>
        <w:t>Answer: Poles are located on the unit circle. Number of poles is the D number. Zeros are located on (1,0) and (0,0)</w:t>
      </w:r>
    </w:p>
    <w:p w:rsidR="00011FBE" w:rsidRDefault="00011FBE" w:rsidP="004965DC"/>
    <w:p w:rsidR="00011FBE" w:rsidRDefault="00011FBE" w:rsidP="004965DC">
      <w:r>
        <w:t>Stable Inverse Filter:</w:t>
      </w:r>
    </w:p>
    <w:p w:rsidR="00011FBE" w:rsidRDefault="00011FBE" w:rsidP="004965DC">
      <w:r>
        <w:t>By hand part:</w:t>
      </w:r>
    </w:p>
    <w:p w:rsidR="00011FBE" w:rsidRDefault="00011FBE" w:rsidP="004965DC">
      <w:r>
        <w:rPr>
          <w:noProof/>
        </w:rPr>
        <w:lastRenderedPageBreak/>
        <w:drawing>
          <wp:inline distT="0" distB="0" distL="0" distR="0">
            <wp:extent cx="5486400" cy="73152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2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731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FBE" w:rsidRDefault="00011FBE" w:rsidP="004965DC"/>
    <w:p w:rsidR="00011FBE" w:rsidRDefault="00011FBE" w:rsidP="004965DC"/>
    <w:p w:rsidR="00011FBE" w:rsidRDefault="00011FBE" w:rsidP="004965DC"/>
    <w:p w:rsidR="00011FBE" w:rsidRDefault="00011FBE" w:rsidP="004965DC">
      <w:r>
        <w:lastRenderedPageBreak/>
        <w:t>Pole Zero diagram: (front panel)</w:t>
      </w:r>
    </w:p>
    <w:p w:rsidR="00011FBE" w:rsidRDefault="00011FBE" w:rsidP="004965DC">
      <w:r>
        <w:rPr>
          <w:noProof/>
        </w:rPr>
        <w:drawing>
          <wp:inline distT="0" distB="0" distL="0" distR="0">
            <wp:extent cx="5486400" cy="6572250"/>
            <wp:effectExtent l="0" t="0" r="0" b="0"/>
            <wp:docPr id="7" name="Picture 7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0A0569.tmp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657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1FBE" w:rsidRDefault="00011FBE" w:rsidP="004965DC">
      <w:r>
        <w:t>When R increase, it will get closer to unit circle. If R decrease, It will get closer to origin</w:t>
      </w:r>
    </w:p>
    <w:p w:rsidR="00011FBE" w:rsidRDefault="00011FBE" w:rsidP="004965DC"/>
    <w:p w:rsidR="00011FBE" w:rsidRDefault="00011FBE" w:rsidP="004965DC"/>
    <w:p w:rsidR="00011FBE" w:rsidRDefault="00011FBE" w:rsidP="004965DC"/>
    <w:p w:rsidR="00011FBE" w:rsidRDefault="00011FBE" w:rsidP="004965DC">
      <w:r>
        <w:lastRenderedPageBreak/>
        <w:t>Block diagram:</w:t>
      </w:r>
    </w:p>
    <w:p w:rsidR="00011FBE" w:rsidRDefault="00011FBE" w:rsidP="004965DC">
      <w:r>
        <w:rPr>
          <w:noProof/>
        </w:rPr>
        <w:drawing>
          <wp:inline distT="0" distB="0" distL="0" distR="0">
            <wp:extent cx="5486400" cy="2445385"/>
            <wp:effectExtent l="0" t="0" r="0" b="0"/>
            <wp:docPr id="8" name="Picture 8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0A0333.tmp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44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F5427" w:rsidRDefault="00EF5427" w:rsidP="004965DC"/>
    <w:p w:rsidR="00EF5427" w:rsidRDefault="00EF5427" w:rsidP="004965DC">
      <w:r>
        <w:t>Unit DC gain:</w:t>
      </w:r>
    </w:p>
    <w:p w:rsidR="00EF5427" w:rsidRDefault="00EF5427" w:rsidP="004965DC">
      <w:r>
        <w:t>By hand Part:</w:t>
      </w:r>
    </w:p>
    <w:p w:rsidR="00EF5427" w:rsidRDefault="00EF5427" w:rsidP="004965DC">
      <w:r>
        <w:rPr>
          <w:noProof/>
        </w:rPr>
        <w:drawing>
          <wp:inline distT="0" distB="0" distL="0" distR="0">
            <wp:extent cx="5457825" cy="4038600"/>
            <wp:effectExtent l="0" t="0" r="952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3.jpg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21" b="51172"/>
                    <a:stretch/>
                  </pic:blipFill>
                  <pic:spPr bwMode="auto">
                    <a:xfrm>
                      <a:off x="0" y="0"/>
                      <a:ext cx="5457825" cy="40386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EF5427" w:rsidRDefault="00EF5427" w:rsidP="004965DC"/>
    <w:p w:rsidR="00EF5427" w:rsidRDefault="004D4E7F" w:rsidP="004965DC">
      <w:r>
        <w:lastRenderedPageBreak/>
        <w:t>Part 3.7:</w:t>
      </w:r>
    </w:p>
    <w:p w:rsidR="004D4E7F" w:rsidRDefault="00E9013B" w:rsidP="004965DC">
      <w:r>
        <w:t>D = 24, R=0.95</w:t>
      </w:r>
    </w:p>
    <w:p w:rsidR="004D4E7F" w:rsidRDefault="00E9013B" w:rsidP="004965DC">
      <w:r>
        <w:rPr>
          <w:noProof/>
        </w:rPr>
        <w:drawing>
          <wp:inline distT="0" distB="0" distL="0" distR="0">
            <wp:extent cx="4876800" cy="48768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-estimat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664" w:rsidRDefault="00016664" w:rsidP="004965DC">
      <w:r>
        <w:t>Front Panel:</w:t>
      </w:r>
      <w:r>
        <w:br/>
      </w:r>
    </w:p>
    <w:p w:rsidR="004D4E7F" w:rsidRDefault="004D4E7F" w:rsidP="004965DC"/>
    <w:p w:rsidR="00E9013B" w:rsidRDefault="00E9013B" w:rsidP="004965DC"/>
    <w:p w:rsidR="00E9013B" w:rsidRDefault="00E9013B" w:rsidP="004965DC"/>
    <w:p w:rsidR="00E9013B" w:rsidRDefault="00016664" w:rsidP="004965DC">
      <w:r>
        <w:rPr>
          <w:noProof/>
        </w:rPr>
        <w:lastRenderedPageBreak/>
        <w:drawing>
          <wp:inline distT="0" distB="0" distL="0" distR="0">
            <wp:extent cx="5486400" cy="3483610"/>
            <wp:effectExtent l="0" t="0" r="0" b="2540"/>
            <wp:docPr id="17" name="Picture 17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0A01862.tmp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8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16664" w:rsidRDefault="00016664" w:rsidP="004965DC">
      <w:r>
        <w:t>Block Diagram:</w:t>
      </w:r>
    </w:p>
    <w:p w:rsidR="00016664" w:rsidRDefault="00016664" w:rsidP="004965DC">
      <w:r>
        <w:rPr>
          <w:noProof/>
        </w:rPr>
        <w:drawing>
          <wp:inline distT="0" distB="0" distL="0" distR="0">
            <wp:extent cx="5486400" cy="3065780"/>
            <wp:effectExtent l="0" t="0" r="0" b="1270"/>
            <wp:docPr id="18" name="Picture 18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0A07D86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E9013B" w:rsidRDefault="00E9013B" w:rsidP="004965DC"/>
    <w:p w:rsidR="00E9013B" w:rsidRDefault="00E9013B" w:rsidP="004965DC"/>
    <w:p w:rsidR="00E9013B" w:rsidRDefault="00E9013B" w:rsidP="004965DC"/>
    <w:p w:rsidR="00E9013B" w:rsidRDefault="00E9013B" w:rsidP="004965DC"/>
    <w:p w:rsidR="00E9013B" w:rsidRDefault="00E9013B" w:rsidP="004965DC"/>
    <w:p w:rsidR="00E9013B" w:rsidRDefault="00E9013B" w:rsidP="004965DC">
      <w:r>
        <w:t>3.8:</w:t>
      </w:r>
    </w:p>
    <w:p w:rsidR="00E9013B" w:rsidRDefault="00E9013B" w:rsidP="004965DC">
      <w:r>
        <w:t>(a) choose R=0.95 and change D:</w:t>
      </w:r>
    </w:p>
    <w:p w:rsidR="00E9013B" w:rsidRDefault="00E9013B" w:rsidP="004965DC">
      <w:r>
        <w:t>D=24:</w:t>
      </w:r>
    </w:p>
    <w:p w:rsidR="004D4E7F" w:rsidRDefault="00E9013B" w:rsidP="004965DC">
      <w:r>
        <w:rPr>
          <w:noProof/>
        </w:rPr>
        <w:drawing>
          <wp:inline distT="0" distB="0" distL="0" distR="0" wp14:anchorId="7F2C99BA" wp14:editId="6D1266E9">
            <wp:extent cx="2724150" cy="27241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1-estimat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4150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13B" w:rsidRDefault="00E9013B" w:rsidP="004965DC">
      <w:r>
        <w:t>D=30:</w:t>
      </w:r>
    </w:p>
    <w:p w:rsidR="00E9013B" w:rsidRDefault="00E9013B" w:rsidP="004965DC">
      <w:r>
        <w:rPr>
          <w:noProof/>
        </w:rPr>
        <w:drawing>
          <wp:inline distT="0" distB="0" distL="0" distR="0">
            <wp:extent cx="2752725" cy="275272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1-estimate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2725" cy="275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13B" w:rsidRDefault="00E9013B" w:rsidP="004965DC">
      <w:r>
        <w:t>Picture will shift if we change the D value.</w:t>
      </w:r>
    </w:p>
    <w:p w:rsidR="00E9013B" w:rsidRDefault="00E9013B" w:rsidP="004965DC"/>
    <w:p w:rsidR="00E9013B" w:rsidRDefault="00E9013B" w:rsidP="004965DC"/>
    <w:p w:rsidR="00E9013B" w:rsidRDefault="00E9013B" w:rsidP="004965DC"/>
    <w:p w:rsidR="00E9013B" w:rsidRDefault="00E9013B" w:rsidP="004965DC"/>
    <w:p w:rsidR="00E9013B" w:rsidRDefault="00E9013B" w:rsidP="004965DC">
      <w:r>
        <w:t>(b): set D to 24 and change R:</w:t>
      </w:r>
    </w:p>
    <w:p w:rsidR="00E9013B" w:rsidRDefault="00E9013B" w:rsidP="004965DC">
      <w:r>
        <w:t>R = 0.8:</w:t>
      </w:r>
    </w:p>
    <w:p w:rsidR="00E9013B" w:rsidRDefault="00E9013B" w:rsidP="004965DC">
      <w:r>
        <w:rPr>
          <w:noProof/>
        </w:rPr>
        <w:drawing>
          <wp:inline distT="0" distB="0" distL="0" distR="0">
            <wp:extent cx="2838450" cy="28384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1-estimate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8450" cy="2838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13B" w:rsidRDefault="00E9013B" w:rsidP="004965DC">
      <w:r>
        <w:t>R = 0.99:</w:t>
      </w:r>
    </w:p>
    <w:p w:rsidR="00E9013B" w:rsidRDefault="00E9013B" w:rsidP="004965DC">
      <w:r>
        <w:rPr>
          <w:noProof/>
        </w:rPr>
        <w:drawing>
          <wp:inline distT="0" distB="0" distL="0" distR="0">
            <wp:extent cx="2847975" cy="28479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1-estimate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7975" cy="284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013B" w:rsidRDefault="00E9013B" w:rsidP="004965DC">
      <w:r>
        <w:t>Seems like R is to change the contrast ratio of the picture.</w:t>
      </w:r>
    </w:p>
    <w:sectPr w:rsidR="00E9013B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NTK3MDI1MzawNLRQ0lEKTi0uzszPAykwrAUALBvLZywAAAA="/>
  </w:docVars>
  <w:rsids>
    <w:rsidRoot w:val="00E26A4C"/>
    <w:rsid w:val="00011FBE"/>
    <w:rsid w:val="00016664"/>
    <w:rsid w:val="00064F23"/>
    <w:rsid w:val="0035459D"/>
    <w:rsid w:val="004965DC"/>
    <w:rsid w:val="004D4E7F"/>
    <w:rsid w:val="005E45D0"/>
    <w:rsid w:val="00A452E1"/>
    <w:rsid w:val="00E26A4C"/>
    <w:rsid w:val="00E9013B"/>
    <w:rsid w:val="00EF5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D836CC"/>
  <w15:chartTrackingRefBased/>
  <w15:docId w15:val="{694813AA-DE67-4858-AF33-C346A3F51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mp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7" Type="http://schemas.openxmlformats.org/officeDocument/2006/relationships/image" Target="media/image4.tmp"/><Relationship Id="rId12" Type="http://schemas.openxmlformats.org/officeDocument/2006/relationships/image" Target="media/image9.jpg"/><Relationship Id="rId17" Type="http://schemas.openxmlformats.org/officeDocument/2006/relationships/image" Target="media/image14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tmp"/><Relationship Id="rId5" Type="http://schemas.openxmlformats.org/officeDocument/2006/relationships/image" Target="media/image2.tmp"/><Relationship Id="rId15" Type="http://schemas.openxmlformats.org/officeDocument/2006/relationships/image" Target="media/image12.tmp"/><Relationship Id="rId10" Type="http://schemas.openxmlformats.org/officeDocument/2006/relationships/image" Target="media/image7.tmp"/><Relationship Id="rId19" Type="http://schemas.openxmlformats.org/officeDocument/2006/relationships/fontTable" Target="fontTable.xml"/><Relationship Id="rId4" Type="http://schemas.openxmlformats.org/officeDocument/2006/relationships/image" Target="media/image1.tmp"/><Relationship Id="rId9" Type="http://schemas.openxmlformats.org/officeDocument/2006/relationships/image" Target="media/image6.jpg"/><Relationship Id="rId14" Type="http://schemas.openxmlformats.org/officeDocument/2006/relationships/image" Target="media/image11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2</Pages>
  <Words>154</Words>
  <Characters>87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g Zhang</dc:creator>
  <cp:keywords/>
  <dc:description/>
  <cp:lastModifiedBy>Yang Zhang</cp:lastModifiedBy>
  <cp:revision>3</cp:revision>
  <dcterms:created xsi:type="dcterms:W3CDTF">2017-01-13T03:46:00Z</dcterms:created>
  <dcterms:modified xsi:type="dcterms:W3CDTF">2017-01-13T05:17:00Z</dcterms:modified>
</cp:coreProperties>
</file>